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9440" w14:textId="77777777" w:rsidR="00624843" w:rsidRDefault="00624843" w:rsidP="00624843">
      <w:pPr>
        <w:spacing w:line="480" w:lineRule="auto"/>
        <w:jc w:val="center"/>
        <w:rPr>
          <w:rFonts w:ascii="Times New Roman" w:hAnsi="Times New Roman" w:cs="Times New Roman"/>
          <w:sz w:val="24"/>
          <w:szCs w:val="24"/>
        </w:rPr>
      </w:pPr>
    </w:p>
    <w:p w14:paraId="2AB50D82" w14:textId="77777777" w:rsidR="00624843" w:rsidRDefault="00624843" w:rsidP="00624843">
      <w:pPr>
        <w:spacing w:line="480" w:lineRule="auto"/>
        <w:jc w:val="center"/>
        <w:rPr>
          <w:rFonts w:ascii="Times New Roman" w:hAnsi="Times New Roman" w:cs="Times New Roman"/>
          <w:sz w:val="24"/>
          <w:szCs w:val="24"/>
        </w:rPr>
      </w:pPr>
    </w:p>
    <w:p w14:paraId="2335ED03" w14:textId="77777777" w:rsidR="00624843" w:rsidRDefault="00624843" w:rsidP="00624843">
      <w:pPr>
        <w:spacing w:line="480" w:lineRule="auto"/>
        <w:jc w:val="center"/>
        <w:rPr>
          <w:rFonts w:ascii="Times New Roman" w:hAnsi="Times New Roman" w:cs="Times New Roman"/>
          <w:sz w:val="24"/>
          <w:szCs w:val="24"/>
        </w:rPr>
      </w:pPr>
    </w:p>
    <w:p w14:paraId="2D8F5050" w14:textId="77777777" w:rsidR="00624843" w:rsidRDefault="00624843" w:rsidP="00624843">
      <w:pPr>
        <w:spacing w:line="480" w:lineRule="auto"/>
        <w:jc w:val="center"/>
        <w:rPr>
          <w:rFonts w:ascii="Times New Roman" w:hAnsi="Times New Roman" w:cs="Times New Roman"/>
          <w:sz w:val="24"/>
          <w:szCs w:val="24"/>
        </w:rPr>
      </w:pPr>
    </w:p>
    <w:p w14:paraId="146D2F16" w14:textId="66D2518C" w:rsidR="001A3A1D" w:rsidRPr="009A0D12" w:rsidRDefault="00C90AFF" w:rsidP="00624843">
      <w:pPr>
        <w:spacing w:line="480" w:lineRule="auto"/>
        <w:jc w:val="center"/>
        <w:rPr>
          <w:rFonts w:ascii="Times New Roman" w:hAnsi="Times New Roman" w:cs="Times New Roman"/>
          <w:sz w:val="24"/>
          <w:szCs w:val="24"/>
        </w:rPr>
      </w:pPr>
      <w:r w:rsidRPr="009A0D12">
        <w:rPr>
          <w:rFonts w:ascii="Times New Roman" w:hAnsi="Times New Roman" w:cs="Times New Roman"/>
          <w:sz w:val="24"/>
          <w:szCs w:val="24"/>
        </w:rPr>
        <w:t>Institutional Affiliation</w:t>
      </w:r>
    </w:p>
    <w:p w14:paraId="4E4359CB" w14:textId="6C7F9D53" w:rsidR="001A3A1D" w:rsidRPr="009A0D12" w:rsidRDefault="00C90AFF" w:rsidP="009A0D12">
      <w:pPr>
        <w:spacing w:line="480" w:lineRule="auto"/>
        <w:jc w:val="center"/>
        <w:rPr>
          <w:rFonts w:ascii="Times New Roman" w:hAnsi="Times New Roman" w:cs="Times New Roman"/>
          <w:sz w:val="24"/>
          <w:szCs w:val="24"/>
        </w:rPr>
      </w:pPr>
      <w:r w:rsidRPr="009A0D12">
        <w:rPr>
          <w:rFonts w:ascii="Times New Roman" w:hAnsi="Times New Roman" w:cs="Times New Roman"/>
          <w:sz w:val="24"/>
          <w:szCs w:val="24"/>
        </w:rPr>
        <w:t>Student’s Name</w:t>
      </w:r>
    </w:p>
    <w:p w14:paraId="76C362E0" w14:textId="56C666BF" w:rsidR="001A3A1D" w:rsidRDefault="00C90AFF" w:rsidP="009A0D12">
      <w:pPr>
        <w:spacing w:line="480" w:lineRule="auto"/>
        <w:jc w:val="center"/>
        <w:rPr>
          <w:rFonts w:ascii="Times New Roman" w:hAnsi="Times New Roman" w:cs="Times New Roman"/>
          <w:sz w:val="24"/>
          <w:szCs w:val="24"/>
        </w:rPr>
      </w:pPr>
      <w:r w:rsidRPr="009A0D12">
        <w:rPr>
          <w:rFonts w:ascii="Times New Roman" w:hAnsi="Times New Roman" w:cs="Times New Roman"/>
          <w:sz w:val="24"/>
          <w:szCs w:val="24"/>
        </w:rPr>
        <w:t>Date</w:t>
      </w:r>
    </w:p>
    <w:p w14:paraId="14607F10" w14:textId="54F73BD6" w:rsidR="009A0D12" w:rsidRDefault="009A0D12" w:rsidP="009A0D12">
      <w:pPr>
        <w:spacing w:line="480" w:lineRule="auto"/>
        <w:jc w:val="center"/>
        <w:rPr>
          <w:rFonts w:ascii="Times New Roman" w:hAnsi="Times New Roman" w:cs="Times New Roman"/>
          <w:sz w:val="24"/>
          <w:szCs w:val="24"/>
        </w:rPr>
      </w:pPr>
    </w:p>
    <w:p w14:paraId="2BBF7555" w14:textId="6B0509A1" w:rsidR="009A0D12" w:rsidRDefault="009A0D12" w:rsidP="009A0D12">
      <w:pPr>
        <w:spacing w:line="480" w:lineRule="auto"/>
        <w:jc w:val="center"/>
        <w:rPr>
          <w:rFonts w:ascii="Times New Roman" w:hAnsi="Times New Roman" w:cs="Times New Roman"/>
          <w:sz w:val="24"/>
          <w:szCs w:val="24"/>
        </w:rPr>
      </w:pPr>
    </w:p>
    <w:p w14:paraId="3B4F57D4" w14:textId="6DE9410C" w:rsidR="009A0D12" w:rsidRDefault="009A0D12" w:rsidP="009A0D12">
      <w:pPr>
        <w:spacing w:line="480" w:lineRule="auto"/>
        <w:jc w:val="center"/>
        <w:rPr>
          <w:rFonts w:ascii="Times New Roman" w:hAnsi="Times New Roman" w:cs="Times New Roman"/>
          <w:sz w:val="24"/>
          <w:szCs w:val="24"/>
        </w:rPr>
      </w:pPr>
    </w:p>
    <w:p w14:paraId="28714BD1" w14:textId="1D765E7B" w:rsidR="009A0D12" w:rsidRDefault="009A0D12" w:rsidP="009A0D12">
      <w:pPr>
        <w:spacing w:line="480" w:lineRule="auto"/>
        <w:jc w:val="center"/>
        <w:rPr>
          <w:rFonts w:ascii="Times New Roman" w:hAnsi="Times New Roman" w:cs="Times New Roman"/>
          <w:sz w:val="24"/>
          <w:szCs w:val="24"/>
        </w:rPr>
      </w:pPr>
    </w:p>
    <w:p w14:paraId="61134815" w14:textId="3BC13EB2" w:rsidR="009A0D12" w:rsidRDefault="009A0D12" w:rsidP="009A0D12">
      <w:pPr>
        <w:spacing w:line="480" w:lineRule="auto"/>
        <w:jc w:val="center"/>
        <w:rPr>
          <w:rFonts w:ascii="Times New Roman" w:hAnsi="Times New Roman" w:cs="Times New Roman"/>
          <w:sz w:val="24"/>
          <w:szCs w:val="24"/>
        </w:rPr>
      </w:pPr>
    </w:p>
    <w:p w14:paraId="7F8F102C" w14:textId="2E6C5C33" w:rsidR="009A0D12" w:rsidRDefault="009A0D12" w:rsidP="009A0D12">
      <w:pPr>
        <w:spacing w:line="480" w:lineRule="auto"/>
        <w:jc w:val="center"/>
        <w:rPr>
          <w:rFonts w:ascii="Times New Roman" w:hAnsi="Times New Roman" w:cs="Times New Roman"/>
          <w:sz w:val="24"/>
          <w:szCs w:val="24"/>
        </w:rPr>
      </w:pPr>
    </w:p>
    <w:p w14:paraId="0E19DFE1" w14:textId="11AE7BEE" w:rsidR="009A0D12" w:rsidRDefault="009A0D12" w:rsidP="009A0D12">
      <w:pPr>
        <w:spacing w:line="480" w:lineRule="auto"/>
        <w:jc w:val="center"/>
        <w:rPr>
          <w:rFonts w:ascii="Times New Roman" w:hAnsi="Times New Roman" w:cs="Times New Roman"/>
          <w:sz w:val="24"/>
          <w:szCs w:val="24"/>
        </w:rPr>
      </w:pPr>
    </w:p>
    <w:p w14:paraId="6DD50DFC" w14:textId="2186630D" w:rsidR="009A0D12" w:rsidRDefault="009A0D12" w:rsidP="009A0D12">
      <w:pPr>
        <w:spacing w:line="480" w:lineRule="auto"/>
        <w:jc w:val="center"/>
        <w:rPr>
          <w:rFonts w:ascii="Times New Roman" w:hAnsi="Times New Roman" w:cs="Times New Roman"/>
          <w:sz w:val="24"/>
          <w:szCs w:val="24"/>
        </w:rPr>
      </w:pPr>
    </w:p>
    <w:p w14:paraId="3B92AFC8" w14:textId="056E5F21" w:rsidR="009A0D12" w:rsidRDefault="009A0D12" w:rsidP="009A0D12">
      <w:pPr>
        <w:spacing w:line="480" w:lineRule="auto"/>
        <w:jc w:val="center"/>
        <w:rPr>
          <w:rFonts w:ascii="Times New Roman" w:hAnsi="Times New Roman" w:cs="Times New Roman"/>
          <w:sz w:val="24"/>
          <w:szCs w:val="24"/>
        </w:rPr>
      </w:pPr>
    </w:p>
    <w:p w14:paraId="764435CC" w14:textId="31D0D7E2" w:rsidR="009A0D12" w:rsidRDefault="009A0D12" w:rsidP="009A0D12">
      <w:pPr>
        <w:spacing w:line="480" w:lineRule="auto"/>
        <w:jc w:val="center"/>
        <w:rPr>
          <w:rFonts w:ascii="Times New Roman" w:hAnsi="Times New Roman" w:cs="Times New Roman"/>
          <w:sz w:val="24"/>
          <w:szCs w:val="24"/>
        </w:rPr>
      </w:pPr>
    </w:p>
    <w:p w14:paraId="6DA90BF0" w14:textId="77777777" w:rsidR="009A0D12" w:rsidRPr="009A0D12" w:rsidRDefault="009A0D12" w:rsidP="009A0D12">
      <w:pPr>
        <w:spacing w:line="480" w:lineRule="auto"/>
        <w:jc w:val="center"/>
        <w:rPr>
          <w:rFonts w:ascii="Times New Roman" w:hAnsi="Times New Roman" w:cs="Times New Roman"/>
          <w:sz w:val="24"/>
          <w:szCs w:val="24"/>
        </w:rPr>
      </w:pPr>
    </w:p>
    <w:p w14:paraId="5988217B" w14:textId="14E9AD63" w:rsidR="001A3A1D" w:rsidRDefault="00C90AFF" w:rsidP="009A0D12">
      <w:pPr>
        <w:spacing w:line="480" w:lineRule="auto"/>
        <w:jc w:val="center"/>
        <w:rPr>
          <w:rFonts w:ascii="Times New Roman" w:hAnsi="Times New Roman" w:cs="Times New Roman"/>
          <w:b/>
          <w:bCs/>
          <w:sz w:val="24"/>
          <w:szCs w:val="24"/>
        </w:rPr>
      </w:pPr>
      <w:r w:rsidRPr="009A0D12">
        <w:rPr>
          <w:rFonts w:ascii="Times New Roman" w:hAnsi="Times New Roman" w:cs="Times New Roman"/>
          <w:b/>
          <w:bCs/>
          <w:sz w:val="24"/>
          <w:szCs w:val="24"/>
        </w:rPr>
        <w:lastRenderedPageBreak/>
        <w:t>Virtual Field Trip</w:t>
      </w:r>
    </w:p>
    <w:p w14:paraId="63AD7B8A" w14:textId="53379F2C" w:rsidR="004954B4" w:rsidRPr="009A0D12" w:rsidRDefault="004954B4" w:rsidP="009A0D12">
      <w:pPr>
        <w:spacing w:line="480" w:lineRule="auto"/>
        <w:jc w:val="center"/>
        <w:rPr>
          <w:rFonts w:ascii="Times New Roman" w:hAnsi="Times New Roman" w:cs="Times New Roman"/>
          <w:b/>
          <w:bCs/>
          <w:sz w:val="24"/>
          <w:szCs w:val="24"/>
        </w:rPr>
      </w:pPr>
      <w:r w:rsidRPr="004954B4">
        <w:rPr>
          <w:rFonts w:ascii="Times New Roman" w:hAnsi="Times New Roman" w:cs="Times New Roman"/>
          <w:b/>
          <w:bCs/>
          <w:sz w:val="24"/>
          <w:szCs w:val="24"/>
        </w:rPr>
        <w:t>BEACH VEGETATION</w:t>
      </w:r>
    </w:p>
    <w:p w14:paraId="622B53D3" w14:textId="5F9EE9CE" w:rsidR="0004183D" w:rsidRPr="0004183D" w:rsidRDefault="0004183D" w:rsidP="0004183D">
      <w:pPr>
        <w:spacing w:line="480" w:lineRule="auto"/>
        <w:rPr>
          <w:rFonts w:ascii="Times New Roman" w:hAnsi="Times New Roman" w:cs="Times New Roman"/>
          <w:b/>
          <w:bCs/>
          <w:sz w:val="24"/>
          <w:szCs w:val="24"/>
        </w:rPr>
      </w:pPr>
      <w:r w:rsidRPr="0004183D">
        <w:rPr>
          <w:rFonts w:ascii="Times New Roman" w:hAnsi="Times New Roman" w:cs="Times New Roman"/>
          <w:b/>
          <w:bCs/>
          <w:sz w:val="24"/>
          <w:szCs w:val="24"/>
        </w:rPr>
        <w:t>What kind of beach is Caladesi Island?</w:t>
      </w:r>
    </w:p>
    <w:p w14:paraId="1B4A3178" w14:textId="1791290B" w:rsidR="0004183D" w:rsidRDefault="00C90AFF" w:rsidP="0004183D">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Caladesi Island is </w:t>
      </w:r>
      <w:r w:rsidR="008C2D5E" w:rsidRPr="009A0D12">
        <w:rPr>
          <w:rFonts w:ascii="Times New Roman" w:hAnsi="Times New Roman" w:cs="Times New Roman"/>
          <w:sz w:val="24"/>
          <w:szCs w:val="24"/>
        </w:rPr>
        <w:t>an intermediate longshore bar and trough beach.</w:t>
      </w:r>
      <w:r w:rsidR="0004183D" w:rsidRPr="0004183D">
        <w:t xml:space="preserve"> </w:t>
      </w:r>
      <w:r w:rsidR="0004183D" w:rsidRPr="0004183D">
        <w:rPr>
          <w:rFonts w:ascii="Times New Roman" w:hAnsi="Times New Roman" w:cs="Times New Roman"/>
          <w:sz w:val="24"/>
          <w:szCs w:val="24"/>
        </w:rPr>
        <w:t>A shore parallel bar is separated from the beach by a deep trough on</w:t>
      </w:r>
      <w:r w:rsidR="0004183D">
        <w:rPr>
          <w:rFonts w:ascii="Times New Roman" w:hAnsi="Times New Roman" w:cs="Times New Roman"/>
          <w:sz w:val="24"/>
          <w:szCs w:val="24"/>
        </w:rPr>
        <w:t xml:space="preserve"> Caladesi Island</w:t>
      </w:r>
      <w:r w:rsidR="0004183D" w:rsidRPr="0004183D">
        <w:rPr>
          <w:rFonts w:ascii="Times New Roman" w:hAnsi="Times New Roman" w:cs="Times New Roman"/>
          <w:sz w:val="24"/>
          <w:szCs w:val="24"/>
        </w:rPr>
        <w:t>. On the upper beach, cusps are also common.</w:t>
      </w:r>
    </w:p>
    <w:p w14:paraId="36E05986" w14:textId="73D44E71" w:rsidR="0004183D" w:rsidRDefault="0004183D" w:rsidP="0004183D">
      <w:pPr>
        <w:spacing w:line="480" w:lineRule="auto"/>
        <w:rPr>
          <w:rFonts w:ascii="Times New Roman" w:hAnsi="Times New Roman" w:cs="Times New Roman"/>
          <w:sz w:val="24"/>
          <w:szCs w:val="24"/>
        </w:rPr>
      </w:pPr>
      <w:r w:rsidRPr="0004183D">
        <w:rPr>
          <w:rFonts w:ascii="Times New Roman" w:hAnsi="Times New Roman" w:cs="Times New Roman"/>
          <w:b/>
          <w:bCs/>
          <w:sz w:val="24"/>
          <w:szCs w:val="24"/>
        </w:rPr>
        <w:t>What are the four major factors on a beach that plants have to adapt to?</w:t>
      </w:r>
    </w:p>
    <w:p w14:paraId="448FE4C7" w14:textId="77777777" w:rsidR="0004183D" w:rsidRDefault="00891539" w:rsidP="0004183D">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 </w:t>
      </w:r>
      <w:r w:rsidR="00C90AFF" w:rsidRPr="009A0D12">
        <w:rPr>
          <w:rFonts w:ascii="Times New Roman" w:hAnsi="Times New Roman" w:cs="Times New Roman"/>
          <w:sz w:val="24"/>
          <w:szCs w:val="24"/>
        </w:rPr>
        <w:t xml:space="preserve">Beach plants have evolved adaptations that distinguish them from land plants and enable them to cope </w:t>
      </w:r>
      <w:r w:rsidR="00C90AFF" w:rsidRPr="009A0D12">
        <w:rPr>
          <w:rFonts w:ascii="Times New Roman" w:hAnsi="Times New Roman" w:cs="Times New Roman"/>
          <w:sz w:val="24"/>
          <w:szCs w:val="24"/>
        </w:rPr>
        <w:t xml:space="preserve">with various problems in their aquatic habitat. The four major factors that beach plants need to adapt to are </w:t>
      </w:r>
      <w:r w:rsidR="00CD6050" w:rsidRPr="009A0D12">
        <w:rPr>
          <w:rFonts w:ascii="Times New Roman" w:hAnsi="Times New Roman" w:cs="Times New Roman"/>
          <w:sz w:val="24"/>
          <w:szCs w:val="24"/>
        </w:rPr>
        <w:t>water movements, temperature variation, sunlight, and gas exchange.</w:t>
      </w:r>
      <w:r w:rsidR="00422032" w:rsidRPr="009A0D12">
        <w:rPr>
          <w:rFonts w:ascii="Times New Roman" w:hAnsi="Times New Roman" w:cs="Times New Roman"/>
          <w:sz w:val="24"/>
          <w:szCs w:val="24"/>
        </w:rPr>
        <w:t xml:space="preserve"> </w:t>
      </w:r>
    </w:p>
    <w:p w14:paraId="78BF28AC" w14:textId="43578EC1" w:rsidR="0004183D" w:rsidRPr="0004183D" w:rsidRDefault="0004183D" w:rsidP="0004183D">
      <w:pPr>
        <w:spacing w:line="480" w:lineRule="auto"/>
        <w:rPr>
          <w:rFonts w:ascii="Times New Roman" w:hAnsi="Times New Roman" w:cs="Times New Roman"/>
          <w:b/>
          <w:bCs/>
          <w:sz w:val="24"/>
          <w:szCs w:val="24"/>
        </w:rPr>
      </w:pPr>
      <w:r w:rsidRPr="0004183D">
        <w:rPr>
          <w:rFonts w:ascii="Times New Roman" w:hAnsi="Times New Roman" w:cs="Times New Roman"/>
          <w:b/>
          <w:bCs/>
          <w:sz w:val="24"/>
          <w:szCs w:val="24"/>
        </w:rPr>
        <w:t>What are two ways plants adapt to high amounts of sunlight and avoiding dehydration?</w:t>
      </w:r>
    </w:p>
    <w:p w14:paraId="2A93CCB4" w14:textId="110C6C71" w:rsidR="00C76DC3" w:rsidRDefault="00422032" w:rsidP="0004183D">
      <w:pPr>
        <w:spacing w:line="480" w:lineRule="auto"/>
        <w:rPr>
          <w:rFonts w:ascii="Times New Roman" w:hAnsi="Times New Roman" w:cs="Times New Roman"/>
          <w:sz w:val="24"/>
          <w:szCs w:val="24"/>
        </w:rPr>
      </w:pPr>
      <w:r w:rsidRPr="009A0D12">
        <w:rPr>
          <w:rFonts w:ascii="Times New Roman" w:hAnsi="Times New Roman" w:cs="Times New Roman"/>
          <w:sz w:val="24"/>
          <w:szCs w:val="24"/>
        </w:rPr>
        <w:t>First, plants adjust to excess sunlight and keep themselves hydrated in many ways, such as changing the leaf size and</w:t>
      </w:r>
      <w:r w:rsidR="002D2AFF" w:rsidRPr="009A0D12">
        <w:rPr>
          <w:rFonts w:ascii="Times New Roman" w:hAnsi="Times New Roman" w:cs="Times New Roman"/>
          <w:sz w:val="24"/>
          <w:szCs w:val="24"/>
        </w:rPr>
        <w:t xml:space="preserve"> color concerning the available amount of light. Secondly, some plants have fewer pore</w:t>
      </w:r>
      <w:r w:rsidR="00DA5CA1" w:rsidRPr="009A0D12">
        <w:rPr>
          <w:rFonts w:ascii="Times New Roman" w:hAnsi="Times New Roman" w:cs="Times New Roman"/>
          <w:sz w:val="24"/>
          <w:szCs w:val="24"/>
        </w:rPr>
        <w:t>s on their leaves</w:t>
      </w:r>
      <w:r w:rsidR="002D2AFF" w:rsidRPr="009A0D12">
        <w:rPr>
          <w:rFonts w:ascii="Times New Roman" w:hAnsi="Times New Roman" w:cs="Times New Roman"/>
          <w:sz w:val="24"/>
          <w:szCs w:val="24"/>
        </w:rPr>
        <w:t>, enabling them to retain a high amount of water during dry seasons.</w:t>
      </w:r>
    </w:p>
    <w:p w14:paraId="24A8D4DD" w14:textId="671FD368" w:rsidR="0004183D" w:rsidRPr="009A0D12" w:rsidRDefault="0004183D" w:rsidP="0004183D">
      <w:pPr>
        <w:spacing w:line="480" w:lineRule="auto"/>
        <w:rPr>
          <w:rFonts w:ascii="Times New Roman" w:hAnsi="Times New Roman" w:cs="Times New Roman"/>
          <w:sz w:val="24"/>
          <w:szCs w:val="24"/>
        </w:rPr>
      </w:pPr>
      <w:r w:rsidRPr="0004183D">
        <w:rPr>
          <w:rFonts w:ascii="Times New Roman" w:hAnsi="Times New Roman" w:cs="Times New Roman"/>
          <w:b/>
          <w:bCs/>
          <w:sz w:val="24"/>
          <w:szCs w:val="24"/>
        </w:rPr>
        <w:t>List 3 plants and describe their adaptations</w:t>
      </w:r>
      <w:r w:rsidRPr="0004183D">
        <w:rPr>
          <w:rFonts w:ascii="Times New Roman" w:hAnsi="Times New Roman" w:cs="Times New Roman"/>
          <w:sz w:val="24"/>
          <w:szCs w:val="24"/>
        </w:rPr>
        <w:t>.</w:t>
      </w:r>
    </w:p>
    <w:p w14:paraId="42747C08" w14:textId="4AFE1B44" w:rsidR="00D83B8A" w:rsidRDefault="00C90AFF" w:rsidP="0004183D">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Different plants require different </w:t>
      </w:r>
      <w:r w:rsidRPr="009A0D12">
        <w:rPr>
          <w:rFonts w:ascii="Times New Roman" w:hAnsi="Times New Roman" w:cs="Times New Roman"/>
          <w:sz w:val="24"/>
          <w:szCs w:val="24"/>
        </w:rPr>
        <w:t>conditions to survive</w:t>
      </w:r>
      <w:r w:rsidR="00AE2DE7" w:rsidRPr="009A0D12">
        <w:rPr>
          <w:rFonts w:ascii="Times New Roman" w:hAnsi="Times New Roman" w:cs="Times New Roman"/>
          <w:sz w:val="24"/>
          <w:szCs w:val="24"/>
        </w:rPr>
        <w:t>. Water lilies and other aquatic plants float on the water's surface. Because of their ability to hover, water lilies may grow in murky water. The second plant is the barrel cactus which survives in high-temperature</w:t>
      </w:r>
      <w:r w:rsidR="008E1638" w:rsidRPr="009A0D12">
        <w:rPr>
          <w:rFonts w:ascii="Times New Roman" w:hAnsi="Times New Roman" w:cs="Times New Roman"/>
          <w:sz w:val="24"/>
          <w:szCs w:val="24"/>
        </w:rPr>
        <w:t xml:space="preserve"> places</w:t>
      </w:r>
      <w:r w:rsidR="00AE2DE7" w:rsidRPr="009A0D12">
        <w:rPr>
          <w:rFonts w:ascii="Times New Roman" w:hAnsi="Times New Roman" w:cs="Times New Roman"/>
          <w:sz w:val="24"/>
          <w:szCs w:val="24"/>
        </w:rPr>
        <w:t xml:space="preserve"> such as deserts. Large and tiny spines cover the barrel cactus. The more prominent spines discourage desert animals, while the smaller spines help prevent dehydration and scorching by reflecting part of </w:t>
      </w:r>
      <w:r w:rsidR="00AE2DE7" w:rsidRPr="009A0D12">
        <w:rPr>
          <w:rFonts w:ascii="Times New Roman" w:hAnsi="Times New Roman" w:cs="Times New Roman"/>
          <w:sz w:val="24"/>
          <w:szCs w:val="24"/>
        </w:rPr>
        <w:lastRenderedPageBreak/>
        <w:t>the harsh desert heat.</w:t>
      </w:r>
      <w:r w:rsidR="008E1638" w:rsidRPr="009A0D12">
        <w:rPr>
          <w:rFonts w:ascii="Times New Roman" w:hAnsi="Times New Roman" w:cs="Times New Roman"/>
          <w:sz w:val="24"/>
          <w:szCs w:val="24"/>
        </w:rPr>
        <w:t xml:space="preserve"> </w:t>
      </w:r>
      <w:r w:rsidRPr="009A0D12">
        <w:rPr>
          <w:rFonts w:ascii="Times New Roman" w:hAnsi="Times New Roman" w:cs="Times New Roman"/>
          <w:sz w:val="24"/>
          <w:szCs w:val="24"/>
        </w:rPr>
        <w:t>Lastly, palm trees can shed leaves, theref</w:t>
      </w:r>
      <w:r w:rsidRPr="009A0D12">
        <w:rPr>
          <w:rFonts w:ascii="Times New Roman" w:hAnsi="Times New Roman" w:cs="Times New Roman"/>
          <w:sz w:val="24"/>
          <w:szCs w:val="24"/>
        </w:rPr>
        <w:t>ore, avoiding the evaporation of excess water.</w:t>
      </w:r>
    </w:p>
    <w:p w14:paraId="1168DB6B" w14:textId="40BAD39A" w:rsidR="0004183D" w:rsidRPr="0004183D" w:rsidRDefault="0004183D" w:rsidP="0004183D">
      <w:pPr>
        <w:spacing w:line="480" w:lineRule="auto"/>
        <w:rPr>
          <w:rFonts w:ascii="Times New Roman" w:hAnsi="Times New Roman" w:cs="Times New Roman"/>
          <w:b/>
          <w:bCs/>
          <w:sz w:val="24"/>
          <w:szCs w:val="24"/>
        </w:rPr>
      </w:pPr>
      <w:r w:rsidRPr="0004183D">
        <w:rPr>
          <w:rFonts w:ascii="Times New Roman" w:hAnsi="Times New Roman" w:cs="Times New Roman"/>
          <w:b/>
          <w:bCs/>
          <w:sz w:val="24"/>
          <w:szCs w:val="24"/>
        </w:rPr>
        <w:t>What do plants at the top of the dunes have to adapt to the most?</w:t>
      </w:r>
    </w:p>
    <w:p w14:paraId="573FCEA5" w14:textId="45E764E9" w:rsidR="0004183D" w:rsidRDefault="00C90AFF" w:rsidP="0004183D">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Plants located on the top of the dunes must adapt to the strong winds across the coastal regions, </w:t>
      </w:r>
      <w:r w:rsidR="00491B1C" w:rsidRPr="009A0D12">
        <w:rPr>
          <w:rFonts w:ascii="Times New Roman" w:hAnsi="Times New Roman" w:cs="Times New Roman"/>
          <w:sz w:val="24"/>
          <w:szCs w:val="24"/>
        </w:rPr>
        <w:t>salinity</w:t>
      </w:r>
      <w:r w:rsidR="0004183D">
        <w:rPr>
          <w:rFonts w:ascii="Times New Roman" w:hAnsi="Times New Roman" w:cs="Times New Roman"/>
          <w:sz w:val="24"/>
          <w:szCs w:val="24"/>
        </w:rPr>
        <w:t xml:space="preserve"> of the environment</w:t>
      </w:r>
      <w:r w:rsidR="00491B1C" w:rsidRPr="009A0D12">
        <w:rPr>
          <w:rFonts w:ascii="Times New Roman" w:hAnsi="Times New Roman" w:cs="Times New Roman"/>
          <w:sz w:val="24"/>
          <w:szCs w:val="24"/>
        </w:rPr>
        <w:t xml:space="preserve">, </w:t>
      </w:r>
      <w:r w:rsidR="00C14D09" w:rsidRPr="009A0D12">
        <w:rPr>
          <w:rFonts w:ascii="Times New Roman" w:hAnsi="Times New Roman" w:cs="Times New Roman"/>
          <w:sz w:val="24"/>
          <w:szCs w:val="24"/>
        </w:rPr>
        <w:t>and moisture</w:t>
      </w:r>
      <w:r w:rsidR="00491B1C" w:rsidRPr="009A0D12">
        <w:rPr>
          <w:rFonts w:ascii="Times New Roman" w:hAnsi="Times New Roman" w:cs="Times New Roman"/>
          <w:sz w:val="24"/>
          <w:szCs w:val="24"/>
        </w:rPr>
        <w:t xml:space="preserve"> conservation.</w:t>
      </w:r>
      <w:r w:rsidR="00C14D09" w:rsidRPr="009A0D12">
        <w:rPr>
          <w:rFonts w:ascii="Times New Roman" w:hAnsi="Times New Roman" w:cs="Times New Roman"/>
          <w:sz w:val="24"/>
          <w:szCs w:val="24"/>
        </w:rPr>
        <w:t xml:space="preserve"> </w:t>
      </w:r>
    </w:p>
    <w:p w14:paraId="591717BC" w14:textId="6E5B829D" w:rsidR="0004183D" w:rsidRPr="0004183D" w:rsidRDefault="0004183D" w:rsidP="0004183D">
      <w:pPr>
        <w:spacing w:line="480" w:lineRule="auto"/>
        <w:rPr>
          <w:rFonts w:ascii="Times New Roman" w:hAnsi="Times New Roman" w:cs="Times New Roman"/>
          <w:b/>
          <w:bCs/>
          <w:sz w:val="24"/>
          <w:szCs w:val="24"/>
        </w:rPr>
      </w:pPr>
      <w:r w:rsidRPr="0004183D">
        <w:rPr>
          <w:rFonts w:ascii="Times New Roman" w:hAnsi="Times New Roman" w:cs="Times New Roman"/>
          <w:b/>
          <w:bCs/>
          <w:sz w:val="24"/>
          <w:szCs w:val="24"/>
        </w:rPr>
        <w:t>What are some adaptations they use to combat these forces?</w:t>
      </w:r>
    </w:p>
    <w:p w14:paraId="1EEE4030" w14:textId="47AEAF68" w:rsidR="00764372" w:rsidRDefault="00C14D09" w:rsidP="0004183D">
      <w:pPr>
        <w:spacing w:line="480" w:lineRule="auto"/>
        <w:rPr>
          <w:rFonts w:ascii="Times New Roman" w:hAnsi="Times New Roman" w:cs="Times New Roman"/>
          <w:sz w:val="24"/>
          <w:szCs w:val="24"/>
        </w:rPr>
      </w:pPr>
      <w:r w:rsidRPr="009A0D12">
        <w:rPr>
          <w:rFonts w:ascii="Times New Roman" w:hAnsi="Times New Roman" w:cs="Times New Roman"/>
          <w:sz w:val="24"/>
          <w:szCs w:val="24"/>
        </w:rPr>
        <w:t>The presence of succulent leaves and stems in plants located at the top of the dunes helps conserve water and tolerate salinity in plants. In addition, to survive the elements such as strong winds, the plants develop very long and robust roots.</w:t>
      </w:r>
    </w:p>
    <w:p w14:paraId="138BF1B1" w14:textId="400FAD6D" w:rsidR="0004183D" w:rsidRPr="003B59EF" w:rsidRDefault="0004183D" w:rsidP="0004183D">
      <w:pPr>
        <w:spacing w:line="480" w:lineRule="auto"/>
        <w:rPr>
          <w:rFonts w:ascii="Times New Roman" w:hAnsi="Times New Roman" w:cs="Times New Roman"/>
          <w:b/>
          <w:bCs/>
          <w:sz w:val="24"/>
          <w:szCs w:val="24"/>
        </w:rPr>
      </w:pPr>
      <w:r w:rsidRPr="003B59EF">
        <w:rPr>
          <w:rFonts w:ascii="Times New Roman" w:hAnsi="Times New Roman" w:cs="Times New Roman"/>
          <w:b/>
          <w:bCs/>
          <w:sz w:val="24"/>
          <w:szCs w:val="24"/>
        </w:rPr>
        <w:t>What is the term for the specialized rooting systems connecting some plants?</w:t>
      </w:r>
    </w:p>
    <w:p w14:paraId="5E9AD13C" w14:textId="77777777" w:rsidR="003B59EF" w:rsidRDefault="00C90AFF" w:rsidP="0004183D">
      <w:pPr>
        <w:spacing w:line="480" w:lineRule="auto"/>
        <w:rPr>
          <w:rFonts w:ascii="Times New Roman" w:hAnsi="Times New Roman" w:cs="Times New Roman"/>
          <w:sz w:val="24"/>
          <w:szCs w:val="24"/>
        </w:rPr>
      </w:pPr>
      <w:r w:rsidRPr="009A0D12">
        <w:rPr>
          <w:rFonts w:ascii="Times New Roman" w:hAnsi="Times New Roman" w:cs="Times New Roman"/>
          <w:sz w:val="24"/>
          <w:szCs w:val="24"/>
        </w:rPr>
        <w:t>Asexual propagation is a term that is used to describe the specialized rooting syste</w:t>
      </w:r>
      <w:r w:rsidRPr="009A0D12">
        <w:rPr>
          <w:rFonts w:ascii="Times New Roman" w:hAnsi="Times New Roman" w:cs="Times New Roman"/>
          <w:sz w:val="24"/>
          <w:szCs w:val="24"/>
        </w:rPr>
        <w:t>ms connecting some plants.</w:t>
      </w:r>
    </w:p>
    <w:p w14:paraId="6C88EBB6" w14:textId="7459D02C" w:rsidR="003B59EF" w:rsidRPr="003B59EF" w:rsidRDefault="003B59EF" w:rsidP="0004183D">
      <w:pPr>
        <w:spacing w:line="480" w:lineRule="auto"/>
        <w:rPr>
          <w:rFonts w:ascii="Times New Roman" w:hAnsi="Times New Roman" w:cs="Times New Roman"/>
          <w:sz w:val="24"/>
          <w:szCs w:val="24"/>
        </w:rPr>
      </w:pPr>
      <w:r w:rsidRPr="003B59EF">
        <w:rPr>
          <w:rFonts w:ascii="Times New Roman" w:hAnsi="Times New Roman" w:cs="Times New Roman"/>
          <w:b/>
          <w:bCs/>
          <w:sz w:val="24"/>
          <w:szCs w:val="24"/>
        </w:rPr>
        <w:t>How are the plants stabilizing the sediment?</w:t>
      </w:r>
    </w:p>
    <w:p w14:paraId="6A38237F" w14:textId="77777777" w:rsidR="003B59EF" w:rsidRDefault="00C90AFF" w:rsidP="0004183D">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 Plant roots grip sediments, making them more difficult to erode. When exposed at high tide, plant stems and leaves cover the ground surface, protecting deposits from wave erosion and forming tidal or longshore currents. At low ti</w:t>
      </w:r>
      <w:r w:rsidRPr="009A0D12">
        <w:rPr>
          <w:rFonts w:ascii="Times New Roman" w:hAnsi="Times New Roman" w:cs="Times New Roman"/>
          <w:sz w:val="24"/>
          <w:szCs w:val="24"/>
        </w:rPr>
        <w:t>dal levels, they also prevent silt from being eroded by the wind.</w:t>
      </w:r>
    </w:p>
    <w:p w14:paraId="665CFB98" w14:textId="21B2FA46" w:rsidR="003B59EF" w:rsidRPr="003B59EF" w:rsidRDefault="003B59EF" w:rsidP="0004183D">
      <w:pPr>
        <w:spacing w:line="480" w:lineRule="auto"/>
        <w:rPr>
          <w:rFonts w:ascii="Times New Roman" w:hAnsi="Times New Roman" w:cs="Times New Roman"/>
          <w:b/>
          <w:bCs/>
          <w:sz w:val="24"/>
          <w:szCs w:val="24"/>
        </w:rPr>
      </w:pPr>
      <w:r w:rsidRPr="003B59EF">
        <w:rPr>
          <w:rFonts w:ascii="Times New Roman" w:hAnsi="Times New Roman" w:cs="Times New Roman"/>
          <w:b/>
          <w:bCs/>
          <w:sz w:val="24"/>
          <w:szCs w:val="24"/>
        </w:rPr>
        <w:t>Describe a plant that you thought was interesting or did not know prior this section online field trip.</w:t>
      </w:r>
    </w:p>
    <w:p w14:paraId="48EF1405" w14:textId="06B6B7B3" w:rsidR="005223FC" w:rsidRDefault="00C90AFF" w:rsidP="0004183D">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 Before the online field trip, I did not know of the Beach morning glory. Morning glory is a hanging evergreen vine with spectacular white blossoms that grow along the beach. It usually </w:t>
      </w:r>
      <w:r w:rsidRPr="009A0D12">
        <w:rPr>
          <w:rFonts w:ascii="Times New Roman" w:hAnsi="Times New Roman" w:cs="Times New Roman"/>
          <w:sz w:val="24"/>
          <w:szCs w:val="24"/>
        </w:rPr>
        <w:lastRenderedPageBreak/>
        <w:t>bloom</w:t>
      </w:r>
      <w:r w:rsidRPr="009A0D12">
        <w:rPr>
          <w:rFonts w:ascii="Times New Roman" w:hAnsi="Times New Roman" w:cs="Times New Roman"/>
          <w:sz w:val="24"/>
          <w:szCs w:val="24"/>
        </w:rPr>
        <w:t>s in the summer and autumn, but it can bloom all year. It is a natural sand stabilizer that can be found on coastal dunes.</w:t>
      </w:r>
    </w:p>
    <w:p w14:paraId="63498453" w14:textId="77777777" w:rsidR="003B59EF" w:rsidRPr="003B59EF" w:rsidRDefault="003B59EF" w:rsidP="003B59EF">
      <w:pPr>
        <w:spacing w:line="480" w:lineRule="auto"/>
        <w:jc w:val="center"/>
        <w:rPr>
          <w:rFonts w:ascii="Times New Roman" w:hAnsi="Times New Roman" w:cs="Times New Roman"/>
          <w:b/>
          <w:bCs/>
          <w:sz w:val="24"/>
          <w:szCs w:val="24"/>
        </w:rPr>
      </w:pPr>
      <w:r w:rsidRPr="003B59EF">
        <w:rPr>
          <w:rFonts w:ascii="Times New Roman" w:hAnsi="Times New Roman" w:cs="Times New Roman"/>
          <w:b/>
          <w:bCs/>
          <w:sz w:val="24"/>
          <w:szCs w:val="24"/>
        </w:rPr>
        <w:t>LONGSHORE CURRENTS AND SETTLING VELOCITIES.</w:t>
      </w:r>
    </w:p>
    <w:p w14:paraId="2AB20B78" w14:textId="51FFF43C" w:rsidR="003B59EF" w:rsidRPr="003B59EF" w:rsidRDefault="003B59EF" w:rsidP="0004183D">
      <w:pPr>
        <w:spacing w:line="480" w:lineRule="auto"/>
        <w:rPr>
          <w:rFonts w:ascii="Times New Roman" w:hAnsi="Times New Roman" w:cs="Times New Roman"/>
          <w:b/>
          <w:bCs/>
          <w:sz w:val="24"/>
          <w:szCs w:val="24"/>
        </w:rPr>
      </w:pPr>
      <w:r w:rsidRPr="003B59EF">
        <w:rPr>
          <w:rFonts w:ascii="Times New Roman" w:hAnsi="Times New Roman" w:cs="Times New Roman"/>
          <w:b/>
          <w:bCs/>
          <w:sz w:val="24"/>
          <w:szCs w:val="24"/>
        </w:rPr>
        <w:t xml:space="preserve"> What is the name of the current that moves parallel to the shoreline?</w:t>
      </w:r>
    </w:p>
    <w:p w14:paraId="7052F22B" w14:textId="77777777" w:rsidR="003B59EF" w:rsidRDefault="00C90AFF" w:rsidP="003B59EF">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Longshore currents are the currents that move parallel to the shoreline. </w:t>
      </w:r>
    </w:p>
    <w:p w14:paraId="4ED26A93" w14:textId="19A6BA27" w:rsidR="003B59EF" w:rsidRPr="003B59EF" w:rsidRDefault="003B59EF" w:rsidP="003B59EF">
      <w:pPr>
        <w:spacing w:line="480" w:lineRule="auto"/>
        <w:rPr>
          <w:rFonts w:ascii="Times New Roman" w:hAnsi="Times New Roman" w:cs="Times New Roman"/>
          <w:b/>
          <w:bCs/>
          <w:sz w:val="24"/>
          <w:szCs w:val="24"/>
        </w:rPr>
      </w:pPr>
      <w:r w:rsidRPr="003B59EF">
        <w:rPr>
          <w:rFonts w:ascii="Times New Roman" w:hAnsi="Times New Roman" w:cs="Times New Roman"/>
          <w:b/>
          <w:bCs/>
          <w:sz w:val="24"/>
          <w:szCs w:val="24"/>
        </w:rPr>
        <w:t>What are the two main sources of energy on a beach that distribute sediments?</w:t>
      </w:r>
    </w:p>
    <w:p w14:paraId="36056EDA" w14:textId="77777777" w:rsidR="003B59EF" w:rsidRDefault="00C90AFF" w:rsidP="003B59EF">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 </w:t>
      </w:r>
      <w:r w:rsidR="0011225D" w:rsidRPr="009A0D12">
        <w:rPr>
          <w:rFonts w:ascii="Times New Roman" w:hAnsi="Times New Roman" w:cs="Times New Roman"/>
          <w:sz w:val="24"/>
          <w:szCs w:val="24"/>
        </w:rPr>
        <w:t xml:space="preserve">Wind waves and ocean currents are the two primary sources of energy in coastal sediment transfer. Wind-generated waves aid the transmission of power from the open ocean to the coasts. The sediments are moved or transported by currents. </w:t>
      </w:r>
    </w:p>
    <w:p w14:paraId="38A13308" w14:textId="7D4E609C" w:rsidR="003B59EF" w:rsidRPr="003B59EF" w:rsidRDefault="003B59EF" w:rsidP="003B59EF">
      <w:pPr>
        <w:spacing w:line="480" w:lineRule="auto"/>
        <w:rPr>
          <w:rFonts w:ascii="Times New Roman" w:hAnsi="Times New Roman" w:cs="Times New Roman"/>
          <w:b/>
          <w:bCs/>
          <w:sz w:val="24"/>
          <w:szCs w:val="24"/>
        </w:rPr>
      </w:pPr>
      <w:r w:rsidRPr="003B59EF">
        <w:rPr>
          <w:rFonts w:ascii="Times New Roman" w:hAnsi="Times New Roman" w:cs="Times New Roman"/>
          <w:b/>
          <w:bCs/>
          <w:sz w:val="24"/>
          <w:szCs w:val="24"/>
        </w:rPr>
        <w:t>Explain how we measure currents?</w:t>
      </w:r>
    </w:p>
    <w:p w14:paraId="1338BCAF" w14:textId="42DD3F3A" w:rsidR="00412659" w:rsidRDefault="0011225D" w:rsidP="003B59EF">
      <w:pPr>
        <w:spacing w:line="480" w:lineRule="auto"/>
        <w:rPr>
          <w:rFonts w:ascii="Times New Roman" w:hAnsi="Times New Roman" w:cs="Times New Roman"/>
          <w:sz w:val="24"/>
          <w:szCs w:val="24"/>
        </w:rPr>
      </w:pPr>
      <w:r w:rsidRPr="009A0D12">
        <w:rPr>
          <w:rFonts w:ascii="Times New Roman" w:hAnsi="Times New Roman" w:cs="Times New Roman"/>
          <w:sz w:val="24"/>
          <w:szCs w:val="24"/>
        </w:rPr>
        <w:t>To measure currents, the Acoustic Doppler Current Profiler is widely employed. It's usually fastened to the bottom of a boat or deployed on the seafloor. It transmits an acoustic signal into the water column, which is reflected by water particles. Knowing the frequency of the return signal, the distance it traveled, and the time it took for the call to travel, the instrument computes the current's speed and direction.</w:t>
      </w:r>
    </w:p>
    <w:p w14:paraId="3CCF65F8" w14:textId="43A9F8A8" w:rsidR="003B59EF" w:rsidRPr="003B59EF" w:rsidRDefault="003B59EF" w:rsidP="003B59EF">
      <w:pPr>
        <w:spacing w:line="480" w:lineRule="auto"/>
        <w:rPr>
          <w:rFonts w:ascii="Times New Roman" w:hAnsi="Times New Roman" w:cs="Times New Roman"/>
          <w:b/>
          <w:bCs/>
          <w:sz w:val="24"/>
          <w:szCs w:val="24"/>
        </w:rPr>
      </w:pPr>
      <w:r w:rsidRPr="003B59EF">
        <w:rPr>
          <w:rFonts w:ascii="Times New Roman" w:hAnsi="Times New Roman" w:cs="Times New Roman"/>
          <w:b/>
          <w:bCs/>
          <w:sz w:val="24"/>
          <w:szCs w:val="24"/>
        </w:rPr>
        <w:t>How does water movement differ from close-to-shore to further off-shore?</w:t>
      </w:r>
    </w:p>
    <w:p w14:paraId="493DCE44" w14:textId="77777777" w:rsidR="003B59EF" w:rsidRDefault="00C90AFF" w:rsidP="009A0D12">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Water movement at the shore is slower </w:t>
      </w:r>
      <w:r w:rsidR="003B59EF">
        <w:rPr>
          <w:rFonts w:ascii="Times New Roman" w:hAnsi="Times New Roman" w:cs="Times New Roman"/>
          <w:sz w:val="24"/>
          <w:szCs w:val="24"/>
        </w:rPr>
        <w:t>while at the</w:t>
      </w:r>
      <w:r w:rsidRPr="009A0D12">
        <w:rPr>
          <w:rFonts w:ascii="Times New Roman" w:hAnsi="Times New Roman" w:cs="Times New Roman"/>
          <w:sz w:val="24"/>
          <w:szCs w:val="24"/>
        </w:rPr>
        <w:t xml:space="preserve"> off-shore</w:t>
      </w:r>
      <w:r w:rsidR="003B59EF">
        <w:rPr>
          <w:rFonts w:ascii="Times New Roman" w:hAnsi="Times New Roman" w:cs="Times New Roman"/>
          <w:sz w:val="24"/>
          <w:szCs w:val="24"/>
        </w:rPr>
        <w:t xml:space="preserve"> the movement is a bit faster</w:t>
      </w:r>
      <w:r w:rsidRPr="009A0D12">
        <w:rPr>
          <w:rFonts w:ascii="Times New Roman" w:hAnsi="Times New Roman" w:cs="Times New Roman"/>
          <w:sz w:val="24"/>
          <w:szCs w:val="24"/>
        </w:rPr>
        <w:t xml:space="preserve">.  </w:t>
      </w:r>
    </w:p>
    <w:p w14:paraId="33F1F6A6" w14:textId="405DFA01" w:rsidR="003B59EF" w:rsidRPr="003B59EF" w:rsidRDefault="003B59EF" w:rsidP="009A0D12">
      <w:pPr>
        <w:spacing w:line="480" w:lineRule="auto"/>
        <w:rPr>
          <w:rFonts w:ascii="Times New Roman" w:hAnsi="Times New Roman" w:cs="Times New Roman"/>
          <w:b/>
          <w:bCs/>
          <w:sz w:val="24"/>
          <w:szCs w:val="24"/>
        </w:rPr>
      </w:pPr>
      <w:r w:rsidRPr="003B59EF">
        <w:rPr>
          <w:rFonts w:ascii="Times New Roman" w:hAnsi="Times New Roman" w:cs="Times New Roman"/>
          <w:b/>
          <w:bCs/>
          <w:sz w:val="24"/>
          <w:szCs w:val="24"/>
        </w:rPr>
        <w:t>What factors are influencing this?</w:t>
      </w:r>
    </w:p>
    <w:p w14:paraId="4D9D05D1" w14:textId="704CBC52" w:rsidR="00D83B8A" w:rsidRDefault="00C90AFF" w:rsidP="009A0D12">
      <w:pPr>
        <w:spacing w:line="480" w:lineRule="auto"/>
        <w:rPr>
          <w:rFonts w:ascii="Times New Roman" w:hAnsi="Times New Roman" w:cs="Times New Roman"/>
          <w:sz w:val="24"/>
          <w:szCs w:val="24"/>
        </w:rPr>
      </w:pPr>
      <w:r w:rsidRPr="009A0D12">
        <w:rPr>
          <w:rFonts w:ascii="Times New Roman" w:hAnsi="Times New Roman" w:cs="Times New Roman"/>
          <w:sz w:val="24"/>
          <w:szCs w:val="24"/>
        </w:rPr>
        <w:lastRenderedPageBreak/>
        <w:t xml:space="preserve">The movement of water is influenced </w:t>
      </w:r>
      <w:r w:rsidR="009A0D12" w:rsidRPr="009A0D12">
        <w:rPr>
          <w:rFonts w:ascii="Times New Roman" w:hAnsi="Times New Roman" w:cs="Times New Roman"/>
          <w:sz w:val="24"/>
          <w:szCs w:val="24"/>
        </w:rPr>
        <w:t>by wind</w:t>
      </w:r>
      <w:r w:rsidRPr="009A0D12">
        <w:rPr>
          <w:rFonts w:ascii="Times New Roman" w:hAnsi="Times New Roman" w:cs="Times New Roman"/>
          <w:sz w:val="24"/>
          <w:szCs w:val="24"/>
        </w:rPr>
        <w:t xml:space="preserve"> and the deposition of sediments. At off-shore, the winds are powerful, resulting in the quick action of water, while at the shore presence of tree</w:t>
      </w:r>
      <w:r w:rsidRPr="009A0D12">
        <w:rPr>
          <w:rFonts w:ascii="Times New Roman" w:hAnsi="Times New Roman" w:cs="Times New Roman"/>
          <w:sz w:val="24"/>
          <w:szCs w:val="24"/>
        </w:rPr>
        <w:t>s prevents strong winds; therefore, water movement is slowed down.</w:t>
      </w:r>
    </w:p>
    <w:p w14:paraId="355C92B5" w14:textId="77777777" w:rsidR="003B59EF" w:rsidRPr="003B59EF" w:rsidRDefault="003B59EF" w:rsidP="003B59EF">
      <w:pPr>
        <w:spacing w:line="480" w:lineRule="auto"/>
        <w:jc w:val="center"/>
        <w:rPr>
          <w:rFonts w:ascii="Times New Roman" w:hAnsi="Times New Roman" w:cs="Times New Roman"/>
          <w:b/>
          <w:bCs/>
          <w:sz w:val="24"/>
          <w:szCs w:val="24"/>
        </w:rPr>
      </w:pPr>
      <w:r w:rsidRPr="003B59EF">
        <w:rPr>
          <w:rFonts w:ascii="Times New Roman" w:hAnsi="Times New Roman" w:cs="Times New Roman"/>
          <w:b/>
          <w:bCs/>
          <w:sz w:val="24"/>
          <w:szCs w:val="24"/>
        </w:rPr>
        <w:t>TIDAL WAVE ENERGY</w:t>
      </w:r>
    </w:p>
    <w:p w14:paraId="4AE18C53" w14:textId="7914FDE1" w:rsidR="003B59EF" w:rsidRPr="003B59EF" w:rsidRDefault="003B59EF" w:rsidP="009A0D12">
      <w:pPr>
        <w:spacing w:line="480" w:lineRule="auto"/>
        <w:rPr>
          <w:rFonts w:ascii="Times New Roman" w:hAnsi="Times New Roman" w:cs="Times New Roman"/>
          <w:b/>
          <w:bCs/>
          <w:sz w:val="24"/>
          <w:szCs w:val="24"/>
        </w:rPr>
      </w:pPr>
      <w:r w:rsidRPr="003B59EF">
        <w:rPr>
          <w:rFonts w:ascii="Times New Roman" w:hAnsi="Times New Roman" w:cs="Times New Roman"/>
          <w:b/>
          <w:bCs/>
          <w:sz w:val="24"/>
          <w:szCs w:val="24"/>
        </w:rPr>
        <w:t xml:space="preserve"> What are the two ways wave energy moves sediment?</w:t>
      </w:r>
    </w:p>
    <w:p w14:paraId="009FA62D" w14:textId="77777777" w:rsidR="00E93A36" w:rsidRDefault="00C90AFF" w:rsidP="003B59EF">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Wave energy moves sediments through wave erosion and wave deposition. </w:t>
      </w:r>
    </w:p>
    <w:p w14:paraId="06858EE0" w14:textId="3508D98D" w:rsidR="00E93A36" w:rsidRPr="00E93A36" w:rsidRDefault="00E93A36" w:rsidP="003B59EF">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t>Explain how waves are able to sort sediments</w:t>
      </w:r>
      <w:r>
        <w:rPr>
          <w:rFonts w:ascii="Times New Roman" w:hAnsi="Times New Roman" w:cs="Times New Roman"/>
          <w:b/>
          <w:bCs/>
          <w:sz w:val="24"/>
          <w:szCs w:val="24"/>
        </w:rPr>
        <w:t>.</w:t>
      </w:r>
    </w:p>
    <w:p w14:paraId="37C09CE9" w14:textId="07B6AFDE" w:rsidR="00E93A36" w:rsidRDefault="00C90AFF" w:rsidP="003B59EF">
      <w:pPr>
        <w:spacing w:line="480" w:lineRule="auto"/>
        <w:rPr>
          <w:rFonts w:ascii="Times New Roman" w:hAnsi="Times New Roman" w:cs="Times New Roman"/>
          <w:sz w:val="24"/>
          <w:szCs w:val="24"/>
        </w:rPr>
      </w:pPr>
      <w:r w:rsidRPr="009A0D12">
        <w:rPr>
          <w:rFonts w:ascii="Times New Roman" w:hAnsi="Times New Roman" w:cs="Times New Roman"/>
          <w:sz w:val="24"/>
          <w:szCs w:val="24"/>
        </w:rPr>
        <w:t>Because of the power of the conveying medium, particles are sorted according to density. High-energy currents can carry</w:t>
      </w:r>
      <w:r w:rsidRPr="009A0D12">
        <w:rPr>
          <w:rFonts w:ascii="Times New Roman" w:hAnsi="Times New Roman" w:cs="Times New Roman"/>
          <w:sz w:val="24"/>
          <w:szCs w:val="24"/>
        </w:rPr>
        <w:t xml:space="preserve"> larger fragments. Heavier particles are deposited as the energy declines, while lighter pieces continue to be taken. As a result of the density, sorting occurs.</w:t>
      </w:r>
      <w:r w:rsidR="000726F1" w:rsidRPr="009A0D12">
        <w:rPr>
          <w:rFonts w:ascii="Times New Roman" w:hAnsi="Times New Roman" w:cs="Times New Roman"/>
          <w:sz w:val="24"/>
          <w:szCs w:val="24"/>
        </w:rPr>
        <w:t xml:space="preserve"> </w:t>
      </w:r>
    </w:p>
    <w:p w14:paraId="71510732" w14:textId="6412CA63" w:rsidR="00E93A36" w:rsidRPr="00E93A36" w:rsidRDefault="00E93A36" w:rsidP="003B59EF">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t>Where would you find the coarsest sediments being moved by wave energy?</w:t>
      </w:r>
    </w:p>
    <w:p w14:paraId="0FADABB7" w14:textId="7AFC339D" w:rsidR="00AE111C" w:rsidRDefault="000726F1" w:rsidP="003B59EF">
      <w:pPr>
        <w:spacing w:line="480" w:lineRule="auto"/>
        <w:rPr>
          <w:rFonts w:ascii="Times New Roman" w:hAnsi="Times New Roman" w:cs="Times New Roman"/>
          <w:sz w:val="24"/>
          <w:szCs w:val="24"/>
        </w:rPr>
      </w:pPr>
      <w:r w:rsidRPr="009A0D12">
        <w:rPr>
          <w:rFonts w:ascii="Times New Roman" w:hAnsi="Times New Roman" w:cs="Times New Roman"/>
          <w:sz w:val="24"/>
          <w:szCs w:val="24"/>
        </w:rPr>
        <w:t>Coarse sediments are usually found closer to the source where they originated.</w:t>
      </w:r>
    </w:p>
    <w:p w14:paraId="2D830D5C" w14:textId="1773E9B4" w:rsidR="00E93A36" w:rsidRDefault="00E93A36" w:rsidP="00E93A36">
      <w:pPr>
        <w:spacing w:line="480" w:lineRule="auto"/>
        <w:jc w:val="center"/>
        <w:rPr>
          <w:rFonts w:ascii="Times New Roman" w:hAnsi="Times New Roman" w:cs="Times New Roman"/>
          <w:b/>
          <w:bCs/>
          <w:sz w:val="24"/>
          <w:szCs w:val="24"/>
        </w:rPr>
      </w:pPr>
      <w:r w:rsidRPr="00E93A36">
        <w:rPr>
          <w:rFonts w:ascii="Times New Roman" w:hAnsi="Times New Roman" w:cs="Times New Roman"/>
          <w:b/>
          <w:bCs/>
          <w:sz w:val="24"/>
          <w:szCs w:val="24"/>
        </w:rPr>
        <w:t xml:space="preserve">SEDIMENT CORING </w:t>
      </w:r>
    </w:p>
    <w:p w14:paraId="38550DA4" w14:textId="08F80276" w:rsidR="00E93A36" w:rsidRPr="00E93A36" w:rsidRDefault="00E93A36" w:rsidP="003B59EF">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t>Why do we look at sediment cores? What can it tell us?</w:t>
      </w:r>
    </w:p>
    <w:p w14:paraId="3428B527" w14:textId="18BA6526" w:rsidR="00E93A36" w:rsidRDefault="00C90AFF" w:rsidP="00E93A36">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Examining sediment core helps in the establishment of former ocean conditions. Looking at sediment cores helps identify microorganisms' types and concentrations used to track past changes in ocean temperature and composition. </w:t>
      </w:r>
    </w:p>
    <w:p w14:paraId="41C71D53" w14:textId="2BEF96CB" w:rsidR="00E93A36" w:rsidRPr="00E93A36" w:rsidRDefault="00E93A36" w:rsidP="00E93A36">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t>What does a shell layer in a sediment core represent?</w:t>
      </w:r>
    </w:p>
    <w:p w14:paraId="7673B184" w14:textId="2178AB9C" w:rsidR="000726F1" w:rsidRDefault="00C90AFF" w:rsidP="00E93A36">
      <w:pPr>
        <w:spacing w:line="480" w:lineRule="auto"/>
        <w:rPr>
          <w:rFonts w:ascii="Times New Roman" w:hAnsi="Times New Roman" w:cs="Times New Roman"/>
          <w:sz w:val="24"/>
          <w:szCs w:val="24"/>
        </w:rPr>
      </w:pPr>
      <w:r w:rsidRPr="009A0D12">
        <w:rPr>
          <w:rFonts w:ascii="Times New Roman" w:hAnsi="Times New Roman" w:cs="Times New Roman"/>
          <w:sz w:val="24"/>
          <w:szCs w:val="24"/>
        </w:rPr>
        <w:lastRenderedPageBreak/>
        <w:t>Shell layers in sediment cores</w:t>
      </w:r>
      <w:r w:rsidRPr="009A0D12">
        <w:rPr>
          <w:rFonts w:ascii="Times New Roman" w:hAnsi="Times New Roman" w:cs="Times New Roman"/>
          <w:sz w:val="24"/>
          <w:szCs w:val="24"/>
        </w:rPr>
        <w:t xml:space="preserve"> represent the shells of dead organisms.</w:t>
      </w:r>
      <w:r w:rsidR="00A07968" w:rsidRPr="009A0D12">
        <w:rPr>
          <w:rFonts w:ascii="Times New Roman" w:hAnsi="Times New Roman" w:cs="Times New Roman"/>
          <w:sz w:val="24"/>
          <w:szCs w:val="24"/>
        </w:rPr>
        <w:t xml:space="preserve"> In addition to opal, phytoliths, freshwater diatoms, and terrigenous mineral particles, the sediments in this core contain eolian opal, phytoliths, freshwater diatom, and terrigenous mineral particles.</w:t>
      </w:r>
    </w:p>
    <w:p w14:paraId="2D5C4C8D" w14:textId="6C0A2427" w:rsidR="00E93A36" w:rsidRPr="00E93A36" w:rsidRDefault="00E93A36" w:rsidP="00E93A36">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t>What is cross bedding?</w:t>
      </w:r>
    </w:p>
    <w:p w14:paraId="04B5ABBE" w14:textId="77777777" w:rsidR="00E93A36" w:rsidRDefault="00C90AFF" w:rsidP="009A0D12">
      <w:pPr>
        <w:spacing w:line="480" w:lineRule="auto"/>
        <w:rPr>
          <w:rFonts w:ascii="Times New Roman" w:hAnsi="Times New Roman" w:cs="Times New Roman"/>
          <w:sz w:val="24"/>
          <w:szCs w:val="24"/>
        </w:rPr>
      </w:pPr>
      <w:r w:rsidRPr="009A0D12">
        <w:rPr>
          <w:rFonts w:ascii="Times New Roman" w:hAnsi="Times New Roman" w:cs="Times New Roman"/>
          <w:sz w:val="24"/>
          <w:szCs w:val="24"/>
        </w:rPr>
        <w:t>Cross-bedding</w:t>
      </w:r>
      <w:r w:rsidRPr="009A0D12">
        <w:rPr>
          <w:rFonts w:ascii="Times New Roman" w:hAnsi="Times New Roman" w:cs="Times New Roman"/>
          <w:sz w:val="24"/>
          <w:szCs w:val="24"/>
        </w:rPr>
        <w:t xml:space="preserve"> </w:t>
      </w:r>
      <w:r w:rsidR="00C83545" w:rsidRPr="009A0D12">
        <w:rPr>
          <w:rFonts w:ascii="Times New Roman" w:hAnsi="Times New Roman" w:cs="Times New Roman"/>
          <w:sz w:val="24"/>
          <w:szCs w:val="24"/>
        </w:rPr>
        <w:t>is a characteristic that can be found in conglomerate and sandstones at different scales. It depicts gravel and sand transport by currents that flow across the sediment</w:t>
      </w:r>
      <w:r w:rsidR="00E93A36">
        <w:rPr>
          <w:rFonts w:ascii="Times New Roman" w:hAnsi="Times New Roman" w:cs="Times New Roman"/>
          <w:sz w:val="24"/>
          <w:szCs w:val="24"/>
        </w:rPr>
        <w:t>.</w:t>
      </w:r>
    </w:p>
    <w:p w14:paraId="50ACFCC6" w14:textId="03394E42" w:rsidR="00E93A36" w:rsidRPr="00E93A36" w:rsidRDefault="00C83545" w:rsidP="009A0D12">
      <w:pPr>
        <w:spacing w:line="480" w:lineRule="auto"/>
        <w:rPr>
          <w:rFonts w:ascii="Times New Roman" w:hAnsi="Times New Roman" w:cs="Times New Roman"/>
          <w:b/>
          <w:bCs/>
          <w:sz w:val="24"/>
          <w:szCs w:val="24"/>
        </w:rPr>
      </w:pPr>
      <w:r w:rsidRPr="009A0D12">
        <w:rPr>
          <w:rFonts w:ascii="Times New Roman" w:hAnsi="Times New Roman" w:cs="Times New Roman"/>
          <w:sz w:val="24"/>
          <w:szCs w:val="24"/>
        </w:rPr>
        <w:t xml:space="preserve"> </w:t>
      </w:r>
      <w:r w:rsidR="00E93A36" w:rsidRPr="00E93A36">
        <w:rPr>
          <w:rFonts w:ascii="Times New Roman" w:hAnsi="Times New Roman" w:cs="Times New Roman"/>
          <w:b/>
          <w:bCs/>
          <w:sz w:val="24"/>
          <w:szCs w:val="24"/>
        </w:rPr>
        <w:t>What does a fine dark layer of buildup in a core represent?</w:t>
      </w:r>
    </w:p>
    <w:p w14:paraId="0C047858" w14:textId="7B0D84CF" w:rsidR="00DA5CA1" w:rsidRPr="009A0D12" w:rsidRDefault="00C83545" w:rsidP="009A0D12">
      <w:pPr>
        <w:spacing w:line="480" w:lineRule="auto"/>
        <w:rPr>
          <w:rFonts w:ascii="Times New Roman" w:hAnsi="Times New Roman" w:cs="Times New Roman"/>
          <w:sz w:val="24"/>
          <w:szCs w:val="24"/>
        </w:rPr>
      </w:pPr>
      <w:r w:rsidRPr="009A0D12">
        <w:rPr>
          <w:rFonts w:ascii="Times New Roman" w:hAnsi="Times New Roman" w:cs="Times New Roman"/>
          <w:sz w:val="24"/>
          <w:szCs w:val="24"/>
        </w:rPr>
        <w:t>The fine dark layer of the core represents decomposed organic matter, remains of algal mats, and the products of chemical reactions.</w:t>
      </w:r>
    </w:p>
    <w:p w14:paraId="2532D9B9" w14:textId="77777777" w:rsidR="00E93A36" w:rsidRDefault="00E93A36" w:rsidP="00E93A36">
      <w:pPr>
        <w:spacing w:line="480" w:lineRule="auto"/>
        <w:jc w:val="center"/>
        <w:rPr>
          <w:rFonts w:ascii="Times New Roman" w:hAnsi="Times New Roman" w:cs="Times New Roman"/>
          <w:b/>
          <w:bCs/>
          <w:sz w:val="24"/>
          <w:szCs w:val="24"/>
        </w:rPr>
      </w:pPr>
      <w:r w:rsidRPr="00E93A36">
        <w:rPr>
          <w:rFonts w:ascii="Times New Roman" w:hAnsi="Times New Roman" w:cs="Times New Roman"/>
          <w:b/>
          <w:bCs/>
          <w:sz w:val="24"/>
          <w:szCs w:val="24"/>
        </w:rPr>
        <w:t>BEACH PROFILING AND CHARACTERIZATION</w:t>
      </w:r>
    </w:p>
    <w:p w14:paraId="68A4F4CF" w14:textId="7AA84A2F" w:rsidR="00E93A36" w:rsidRPr="00E93A36" w:rsidRDefault="00E93A36" w:rsidP="00E93A36">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t>Why do we do beach profiling?</w:t>
      </w:r>
    </w:p>
    <w:p w14:paraId="21330EE7" w14:textId="3ECF64D9" w:rsidR="00E93A36" w:rsidRDefault="00C90AFF" w:rsidP="00E93A36">
      <w:pPr>
        <w:spacing w:line="480" w:lineRule="auto"/>
        <w:rPr>
          <w:rFonts w:ascii="Times New Roman" w:hAnsi="Times New Roman" w:cs="Times New Roman"/>
          <w:sz w:val="24"/>
          <w:szCs w:val="24"/>
        </w:rPr>
      </w:pPr>
      <w:r w:rsidRPr="009A0D12">
        <w:rPr>
          <w:rFonts w:ascii="Times New Roman" w:hAnsi="Times New Roman" w:cs="Times New Roman"/>
          <w:sz w:val="24"/>
          <w:szCs w:val="24"/>
        </w:rPr>
        <w:t>Beach profile surveillance gives data to determine erosion or accretion at the shoreline over time, the amount of decay and beach cutback during storm events, and how the beach rebounds following those occurr</w:t>
      </w:r>
      <w:r w:rsidRPr="009A0D12">
        <w:rPr>
          <w:rFonts w:ascii="Times New Roman" w:hAnsi="Times New Roman" w:cs="Times New Roman"/>
          <w:sz w:val="24"/>
          <w:szCs w:val="24"/>
        </w:rPr>
        <w:t>ences.</w:t>
      </w:r>
      <w:r w:rsidR="00C21885" w:rsidRPr="009A0D12">
        <w:rPr>
          <w:rFonts w:ascii="Times New Roman" w:hAnsi="Times New Roman" w:cs="Times New Roman"/>
          <w:sz w:val="24"/>
          <w:szCs w:val="24"/>
        </w:rPr>
        <w:t xml:space="preserve"> </w:t>
      </w:r>
    </w:p>
    <w:p w14:paraId="355CA3C3" w14:textId="47349271" w:rsidR="00E93A36" w:rsidRPr="00E93A36" w:rsidRDefault="00E93A36" w:rsidP="00E93A36">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t>Who would this information be beneficial to?</w:t>
      </w:r>
    </w:p>
    <w:p w14:paraId="08849233" w14:textId="77777777" w:rsidR="00E93A36" w:rsidRDefault="00C21885" w:rsidP="00E93A36">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Researchers, students, and geologists benefit from </w:t>
      </w:r>
      <w:r w:rsidR="00CE1602" w:rsidRPr="009A0D12">
        <w:rPr>
          <w:rFonts w:ascii="Times New Roman" w:hAnsi="Times New Roman" w:cs="Times New Roman"/>
          <w:sz w:val="24"/>
          <w:szCs w:val="24"/>
        </w:rPr>
        <w:t>the information</w:t>
      </w:r>
      <w:r w:rsidRPr="009A0D12">
        <w:rPr>
          <w:rFonts w:ascii="Times New Roman" w:hAnsi="Times New Roman" w:cs="Times New Roman"/>
          <w:sz w:val="24"/>
          <w:szCs w:val="24"/>
        </w:rPr>
        <w:t xml:space="preserve"> obtained from beach profiling.</w:t>
      </w:r>
      <w:r w:rsidR="00CE1602" w:rsidRPr="009A0D12">
        <w:rPr>
          <w:rFonts w:ascii="Times New Roman" w:hAnsi="Times New Roman" w:cs="Times New Roman"/>
          <w:sz w:val="24"/>
          <w:szCs w:val="24"/>
        </w:rPr>
        <w:t xml:space="preserve"> </w:t>
      </w:r>
    </w:p>
    <w:p w14:paraId="7516A9E2" w14:textId="52295673" w:rsidR="00E93A36" w:rsidRPr="00E93A36" w:rsidRDefault="00E93A36" w:rsidP="00E93A36">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t>What are the four main parts of barrier island beach system?</w:t>
      </w:r>
    </w:p>
    <w:p w14:paraId="2121F808" w14:textId="77777777" w:rsidR="00E93A36" w:rsidRDefault="00CE1602" w:rsidP="00E93A36">
      <w:pPr>
        <w:spacing w:line="480" w:lineRule="auto"/>
        <w:rPr>
          <w:rFonts w:ascii="Times New Roman" w:hAnsi="Times New Roman" w:cs="Times New Roman"/>
          <w:sz w:val="24"/>
          <w:szCs w:val="24"/>
        </w:rPr>
      </w:pPr>
      <w:r w:rsidRPr="009A0D12">
        <w:rPr>
          <w:rFonts w:ascii="Times New Roman" w:hAnsi="Times New Roman" w:cs="Times New Roman"/>
          <w:sz w:val="24"/>
          <w:szCs w:val="24"/>
        </w:rPr>
        <w:t xml:space="preserve">The four main components of the barrier island are; </w:t>
      </w:r>
      <w:r w:rsidR="00E7421A" w:rsidRPr="009A0D12">
        <w:rPr>
          <w:rFonts w:ascii="Times New Roman" w:hAnsi="Times New Roman" w:cs="Times New Roman"/>
          <w:sz w:val="24"/>
          <w:szCs w:val="24"/>
        </w:rPr>
        <w:t xml:space="preserve">back-barrier, bays and lagoons, marshes, and Tidal Flats-flat. </w:t>
      </w:r>
    </w:p>
    <w:p w14:paraId="2359D5DF" w14:textId="77777777" w:rsidR="00E93A36" w:rsidRDefault="00E93A36" w:rsidP="00E93A36">
      <w:pPr>
        <w:spacing w:line="480" w:lineRule="auto"/>
        <w:rPr>
          <w:rFonts w:ascii="Times New Roman" w:hAnsi="Times New Roman" w:cs="Times New Roman"/>
          <w:sz w:val="24"/>
          <w:szCs w:val="24"/>
        </w:rPr>
      </w:pPr>
    </w:p>
    <w:p w14:paraId="40903AD2" w14:textId="689D1FBA" w:rsidR="00E93A36" w:rsidRPr="00E93A36" w:rsidRDefault="00E93A36" w:rsidP="00E93A36">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lastRenderedPageBreak/>
        <w:t>What is the name of the tool used to make beach profiles?</w:t>
      </w:r>
    </w:p>
    <w:p w14:paraId="4C4A0F87" w14:textId="77777777" w:rsidR="00E93A36" w:rsidRDefault="00E7421A" w:rsidP="00E93A36">
      <w:pPr>
        <w:spacing w:line="480" w:lineRule="auto"/>
        <w:rPr>
          <w:rFonts w:ascii="Times New Roman" w:hAnsi="Times New Roman" w:cs="Times New Roman"/>
          <w:sz w:val="24"/>
          <w:szCs w:val="24"/>
        </w:rPr>
      </w:pPr>
      <w:r w:rsidRPr="009A0D12">
        <w:rPr>
          <w:rFonts w:ascii="Times New Roman" w:hAnsi="Times New Roman" w:cs="Times New Roman"/>
          <w:sz w:val="24"/>
          <w:szCs w:val="24"/>
        </w:rPr>
        <w:t>The Emery-Method is a method for determining the profile of beaches.</w:t>
      </w:r>
    </w:p>
    <w:p w14:paraId="229A83D4" w14:textId="09E2180D" w:rsidR="00E93A36" w:rsidRPr="00E93A36" w:rsidRDefault="00E93A36" w:rsidP="00E93A36">
      <w:pPr>
        <w:spacing w:line="480" w:lineRule="auto"/>
        <w:rPr>
          <w:rFonts w:ascii="Times New Roman" w:hAnsi="Times New Roman" w:cs="Times New Roman"/>
          <w:b/>
          <w:bCs/>
          <w:sz w:val="24"/>
          <w:szCs w:val="24"/>
        </w:rPr>
      </w:pPr>
      <w:r w:rsidRPr="00E93A36">
        <w:rPr>
          <w:rFonts w:ascii="Times New Roman" w:hAnsi="Times New Roman" w:cs="Times New Roman"/>
          <w:b/>
          <w:bCs/>
          <w:sz w:val="24"/>
          <w:szCs w:val="24"/>
        </w:rPr>
        <w:t>What is being measured with this tool?</w:t>
      </w:r>
    </w:p>
    <w:p w14:paraId="0198551F" w14:textId="3DDE5182" w:rsidR="00930CE8" w:rsidRPr="009A0D12" w:rsidRDefault="00E7421A" w:rsidP="00E93A36">
      <w:pPr>
        <w:spacing w:line="480" w:lineRule="auto"/>
        <w:rPr>
          <w:rFonts w:ascii="Times New Roman" w:hAnsi="Times New Roman" w:cs="Times New Roman"/>
          <w:sz w:val="24"/>
          <w:szCs w:val="24"/>
        </w:rPr>
      </w:pPr>
      <w:r w:rsidRPr="009A0D12">
        <w:rPr>
          <w:rFonts w:ascii="Times New Roman" w:hAnsi="Times New Roman" w:cs="Times New Roman"/>
          <w:sz w:val="24"/>
          <w:szCs w:val="24"/>
        </w:rPr>
        <w:t>The tool is used to measure differences in levels of the profile.</w:t>
      </w:r>
    </w:p>
    <w:p w14:paraId="37144113" w14:textId="77777777" w:rsidR="002D2AFF" w:rsidRPr="009A0D12" w:rsidRDefault="002D2AFF" w:rsidP="009A0D12">
      <w:pPr>
        <w:spacing w:line="480" w:lineRule="auto"/>
        <w:rPr>
          <w:rFonts w:ascii="Times New Roman" w:hAnsi="Times New Roman" w:cs="Times New Roman"/>
          <w:sz w:val="24"/>
          <w:szCs w:val="24"/>
        </w:rPr>
      </w:pPr>
    </w:p>
    <w:p w14:paraId="53D00189" w14:textId="77777777" w:rsidR="00D17705" w:rsidRPr="009A0D12" w:rsidRDefault="00D17705" w:rsidP="009A0D12">
      <w:pPr>
        <w:spacing w:line="480" w:lineRule="auto"/>
        <w:rPr>
          <w:rFonts w:ascii="Times New Roman" w:hAnsi="Times New Roman" w:cs="Times New Roman"/>
          <w:sz w:val="24"/>
          <w:szCs w:val="24"/>
        </w:rPr>
      </w:pPr>
    </w:p>
    <w:sectPr w:rsidR="00D17705" w:rsidRPr="009A0D1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CEFDE" w14:textId="77777777" w:rsidR="00C90AFF" w:rsidRDefault="00C90AFF">
      <w:pPr>
        <w:spacing w:after="0" w:line="240" w:lineRule="auto"/>
      </w:pPr>
      <w:r>
        <w:separator/>
      </w:r>
    </w:p>
  </w:endnote>
  <w:endnote w:type="continuationSeparator" w:id="0">
    <w:p w14:paraId="75E4C31E" w14:textId="77777777" w:rsidR="00C90AFF" w:rsidRDefault="00C90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78617" w14:textId="77777777" w:rsidR="00C90AFF" w:rsidRDefault="00C90AFF">
      <w:pPr>
        <w:spacing w:after="0" w:line="240" w:lineRule="auto"/>
      </w:pPr>
      <w:r>
        <w:separator/>
      </w:r>
    </w:p>
  </w:footnote>
  <w:footnote w:type="continuationSeparator" w:id="0">
    <w:p w14:paraId="407171EF" w14:textId="77777777" w:rsidR="00C90AFF" w:rsidRDefault="00C90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1746427"/>
      <w:docPartObj>
        <w:docPartGallery w:val="Page Numbers (Top of Page)"/>
        <w:docPartUnique/>
      </w:docPartObj>
    </w:sdtPr>
    <w:sdtEndPr>
      <w:rPr>
        <w:noProof/>
      </w:rPr>
    </w:sdtEndPr>
    <w:sdtContent>
      <w:p w14:paraId="42A0A312" w14:textId="4667563C" w:rsidR="009A612B" w:rsidRDefault="00C90AF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D3F3D4F" w14:textId="77777777" w:rsidR="009A612B" w:rsidRDefault="009A61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DMyNjc2NTcwMDdQ0lEKTi0uzszPAykwrAUAIAHDoCwAAAA="/>
  </w:docVars>
  <w:rsids>
    <w:rsidRoot w:val="001A3A1D"/>
    <w:rsid w:val="0004183D"/>
    <w:rsid w:val="000726F1"/>
    <w:rsid w:val="0011225D"/>
    <w:rsid w:val="001A3A1D"/>
    <w:rsid w:val="002D2AFF"/>
    <w:rsid w:val="00312C4C"/>
    <w:rsid w:val="003B59EF"/>
    <w:rsid w:val="00412659"/>
    <w:rsid w:val="00422032"/>
    <w:rsid w:val="00491B1C"/>
    <w:rsid w:val="004954B4"/>
    <w:rsid w:val="005223FC"/>
    <w:rsid w:val="00624843"/>
    <w:rsid w:val="00764372"/>
    <w:rsid w:val="007C4120"/>
    <w:rsid w:val="00891539"/>
    <w:rsid w:val="008C2D5E"/>
    <w:rsid w:val="008E1638"/>
    <w:rsid w:val="00930CE8"/>
    <w:rsid w:val="009A0D12"/>
    <w:rsid w:val="009A612B"/>
    <w:rsid w:val="00A07968"/>
    <w:rsid w:val="00AE111C"/>
    <w:rsid w:val="00AE2DE7"/>
    <w:rsid w:val="00BA3216"/>
    <w:rsid w:val="00C14D09"/>
    <w:rsid w:val="00C21885"/>
    <w:rsid w:val="00C76DC3"/>
    <w:rsid w:val="00C83545"/>
    <w:rsid w:val="00C90AFF"/>
    <w:rsid w:val="00CD6050"/>
    <w:rsid w:val="00CE1602"/>
    <w:rsid w:val="00D17705"/>
    <w:rsid w:val="00D83B8A"/>
    <w:rsid w:val="00DA5CA1"/>
    <w:rsid w:val="00E7421A"/>
    <w:rsid w:val="00E93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87775"/>
  <w15:chartTrackingRefBased/>
  <w15:docId w15:val="{A7FDC1D2-1AF0-46BC-817D-4AE89151D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1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612B"/>
  </w:style>
  <w:style w:type="paragraph" w:styleId="Footer">
    <w:name w:val="footer"/>
    <w:basedOn w:val="Normal"/>
    <w:link w:val="FooterChar"/>
    <w:uiPriority w:val="99"/>
    <w:unhideWhenUsed/>
    <w:rsid w:val="009A61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6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7-11T22:23:00Z</dcterms:created>
  <dcterms:modified xsi:type="dcterms:W3CDTF">2021-07-11T22:23:00Z</dcterms:modified>
</cp:coreProperties>
</file>